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06110e</w:t>
        </w:r>
      </w:hyperlink>
      <w:r>
        <w:t xml:space="preserve"> </w:t>
      </w:r>
      <w:r>
        <w:t xml:space="preserve">on March 3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06110e588d1265eb23f3dc42bd2e48301cf35c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6110e588d1265eb23f3dc42bd2e48301cf35c3/"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06110e588d1265eb23f3dc42bd2e48301cf35c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6110e588d1265eb23f3dc42bd2e48301cf35c3/"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31T14:47:04Z</dcterms:created>
  <dcterms:modified xsi:type="dcterms:W3CDTF">2021-03-31T1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